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b850a9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b850a9f-128a-11ed-9d27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uw1DQQxCWcD7b8kGjsFJmjSRTJF70vsV6DAYH/prEX/1D0B1VTWK/uAD3+vXf+jqNlDNfT+OeNDm5k74EcGrYc7O4XGIzg4rgTclm/uwFd97/STpZwX01ao1z+txrZ+kNTL0fsWjdLAeHBvyrMeAiTTF11a81o+Cmquo7ov4pUQX8sq4+ro/G3B4WxTy7BfKgBBXtQjuflHjqoJW5qyHulZZNW9WJJAHdGu4+QL+YzthJMzsFff+cOWkC6Xx3S/KlUFS1wXqp7Zt2RiC7Ht/OBCcCMY8+6VUv40EBvQo2VlQjkIwks8LtgMuMD92e/2anIH5JsbqjUYgD6qc0kZDR/DeFgzUb4dGm/lOksD5SpYeObrvevh8gE0rJUIH/Pe/590nhDNx21ewWQ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 link data not wor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b850a9f-128a-11ed-9d27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b850a9f-128a-11ed-9d27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b850a9f-128a-11ed-9d27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b850a9f</dc:title>
  <dc:creator/>
  <cp:keywords/>
  <dcterms:created xsi:type="dcterms:W3CDTF">2026-05-03T10:49:03Z</dcterms:created>
  <dcterms:modified xsi:type="dcterms:W3CDTF">2026-05-03T10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